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36A22" w14:textId="60D90004" w:rsidR="00651E51" w:rsidRPr="00993C57" w:rsidRDefault="007D6E36" w:rsidP="007D6E3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93C57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E2462D" w:rsidRPr="00993C57">
        <w:rPr>
          <w:rFonts w:ascii="Times New Roman" w:hAnsi="Times New Roman" w:cs="Times New Roman"/>
          <w:b/>
          <w:sz w:val="24"/>
          <w:szCs w:val="24"/>
        </w:rPr>
        <w:t>S</w:t>
      </w:r>
      <w:r w:rsidRPr="00993C57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140D79" w:rsidRPr="00993C57">
        <w:rPr>
          <w:rFonts w:ascii="Times New Roman" w:hAnsi="Times New Roman" w:cs="Times New Roman"/>
          <w:b/>
          <w:sz w:val="24"/>
          <w:szCs w:val="24"/>
        </w:rPr>
        <w:t>List of the germplas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1956"/>
        <w:gridCol w:w="1279"/>
        <w:gridCol w:w="1760"/>
        <w:gridCol w:w="1629"/>
        <w:gridCol w:w="1486"/>
      </w:tblGrid>
      <w:tr w:rsidR="00A539E0" w:rsidRPr="00993C57" w14:paraId="1E17AE84" w14:textId="21241FA1" w:rsidTr="008C07A9">
        <w:trPr>
          <w:tblHeader/>
          <w:jc w:val="center"/>
        </w:trPr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</w:tcPr>
          <w:p w14:paraId="5085EFFF" w14:textId="5FA64DE4" w:rsidR="00A539E0" w:rsidRPr="00F058DD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</w:tcPr>
          <w:p w14:paraId="3D54D829" w14:textId="0A0702FE" w:rsidR="00A539E0" w:rsidRPr="00F058DD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Genotype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</w:tcPr>
          <w:p w14:paraId="7AF58484" w14:textId="37690850" w:rsidR="00A539E0" w:rsidRPr="00F058DD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</w:tcPr>
          <w:p w14:paraId="37E9C42C" w14:textId="1B39259B" w:rsidR="00A539E0" w:rsidRPr="00F058DD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l. </w:t>
            </w:r>
            <w:r w:rsidR="00915533"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o.</w:t>
            </w:r>
          </w:p>
        </w:tc>
        <w:tc>
          <w:tcPr>
            <w:tcW w:w="1629" w:type="dxa"/>
            <w:tcBorders>
              <w:top w:val="single" w:sz="4" w:space="0" w:color="auto"/>
              <w:bottom w:val="single" w:sz="4" w:space="0" w:color="auto"/>
            </w:tcBorders>
          </w:tcPr>
          <w:p w14:paraId="237ADE7F" w14:textId="4D97F267" w:rsidR="00A539E0" w:rsidRPr="00F058DD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Genotype</w:t>
            </w:r>
          </w:p>
        </w:tc>
        <w:tc>
          <w:tcPr>
            <w:tcW w:w="1486" w:type="dxa"/>
            <w:tcBorders>
              <w:top w:val="single" w:sz="4" w:space="0" w:color="auto"/>
              <w:bottom w:val="single" w:sz="4" w:space="0" w:color="auto"/>
            </w:tcBorders>
          </w:tcPr>
          <w:p w14:paraId="01DE2309" w14:textId="50DC75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8DD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A539E0" w:rsidRPr="00993C57" w14:paraId="2DC7BE91" w14:textId="41F2B596" w:rsidTr="008C07A9">
        <w:trPr>
          <w:jc w:val="center"/>
        </w:trPr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</w:tcPr>
          <w:p w14:paraId="0D8ED253" w14:textId="1806E9C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56" w:type="dxa"/>
            <w:tcBorders>
              <w:top w:val="single" w:sz="4" w:space="0" w:color="auto"/>
            </w:tcBorders>
          </w:tcPr>
          <w:p w14:paraId="3B2781DC" w14:textId="4A0A719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udh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Kalam</w:t>
            </w:r>
          </w:p>
        </w:tc>
        <w:tc>
          <w:tcPr>
            <w:tcW w:w="1279" w:type="dxa"/>
            <w:tcBorders>
              <w:top w:val="single" w:sz="4" w:space="0" w:color="auto"/>
            </w:tcBorders>
          </w:tcPr>
          <w:p w14:paraId="75ADA83D" w14:textId="27E4F9D6" w:rsidR="00A539E0" w:rsidRPr="00A539E0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539E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  <w:tcBorders>
              <w:top w:val="single" w:sz="4" w:space="0" w:color="auto"/>
            </w:tcBorders>
          </w:tcPr>
          <w:p w14:paraId="221C2BC4" w14:textId="593B3E1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629" w:type="dxa"/>
            <w:tcBorders>
              <w:top w:val="single" w:sz="4" w:space="0" w:color="auto"/>
            </w:tcBorders>
          </w:tcPr>
          <w:p w14:paraId="62522D19" w14:textId="50CB09E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warna</w:t>
            </w:r>
            <w:proofErr w:type="spellEnd"/>
          </w:p>
        </w:tc>
        <w:tc>
          <w:tcPr>
            <w:tcW w:w="1486" w:type="dxa"/>
            <w:tcBorders>
              <w:top w:val="single" w:sz="4" w:space="0" w:color="auto"/>
            </w:tcBorders>
          </w:tcPr>
          <w:p w14:paraId="172D0082" w14:textId="7AAB90E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7CB02EFF" w14:textId="34792A8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2E69BA3" w14:textId="5C42430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56" w:type="dxa"/>
          </w:tcPr>
          <w:p w14:paraId="43EDA9AF" w14:textId="0DB5556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Kajol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hail</w:t>
            </w:r>
            <w:proofErr w:type="spellEnd"/>
          </w:p>
        </w:tc>
        <w:tc>
          <w:tcPr>
            <w:tcW w:w="1279" w:type="dxa"/>
          </w:tcPr>
          <w:p w14:paraId="0F9386E1" w14:textId="0949A8D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9AA1339" w14:textId="18477FD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1629" w:type="dxa"/>
          </w:tcPr>
          <w:p w14:paraId="59012B56" w14:textId="0A00394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Got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RRI</w:t>
            </w:r>
          </w:p>
        </w:tc>
        <w:tc>
          <w:tcPr>
            <w:tcW w:w="1486" w:type="dxa"/>
          </w:tcPr>
          <w:p w14:paraId="2760884E" w14:textId="22E1C80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C4F7289" w14:textId="3D59F253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E07DCCF" w14:textId="7511C93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56" w:type="dxa"/>
          </w:tcPr>
          <w:p w14:paraId="5EAEA187" w14:textId="0099065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ghai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alam</w:t>
            </w:r>
            <w:proofErr w:type="spellEnd"/>
          </w:p>
        </w:tc>
        <w:tc>
          <w:tcPr>
            <w:tcW w:w="1279" w:type="dxa"/>
          </w:tcPr>
          <w:p w14:paraId="6C7797F3" w14:textId="69DF252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30D324C" w14:textId="45A2B21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1629" w:type="dxa"/>
          </w:tcPr>
          <w:p w14:paraId="1807AFFA" w14:textId="0D96C68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1</w:t>
            </w:r>
          </w:p>
        </w:tc>
        <w:tc>
          <w:tcPr>
            <w:tcW w:w="1486" w:type="dxa"/>
          </w:tcPr>
          <w:p w14:paraId="3EB239C3" w14:textId="4AC388B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7B87D07" w14:textId="565EBEF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EE9E54F" w14:textId="466232B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56" w:type="dxa"/>
          </w:tcPr>
          <w:p w14:paraId="2E0EE523" w14:textId="0994EF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akh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ail</w:t>
            </w:r>
            <w:proofErr w:type="spellEnd"/>
          </w:p>
        </w:tc>
        <w:tc>
          <w:tcPr>
            <w:tcW w:w="1279" w:type="dxa"/>
          </w:tcPr>
          <w:p w14:paraId="0C79369A" w14:textId="30A262B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1305EFB" w14:textId="6C4B801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629" w:type="dxa"/>
          </w:tcPr>
          <w:p w14:paraId="0CBFBC25" w14:textId="277DB1A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renganmota</w:t>
            </w:r>
            <w:proofErr w:type="spellEnd"/>
          </w:p>
        </w:tc>
        <w:tc>
          <w:tcPr>
            <w:tcW w:w="1486" w:type="dxa"/>
          </w:tcPr>
          <w:p w14:paraId="0BD1BEE3" w14:textId="4A5FA11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4182283" w14:textId="0894CF2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BA15813" w14:textId="4040F64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56" w:type="dxa"/>
          </w:tcPr>
          <w:p w14:paraId="57BCA545" w14:textId="31B4EEA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Chine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ni</w:t>
            </w:r>
            <w:proofErr w:type="spellEnd"/>
          </w:p>
        </w:tc>
        <w:tc>
          <w:tcPr>
            <w:tcW w:w="1279" w:type="dxa"/>
          </w:tcPr>
          <w:p w14:paraId="7B1D3622" w14:textId="60B0DD9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AB2B009" w14:textId="1C15D9B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629" w:type="dxa"/>
          </w:tcPr>
          <w:p w14:paraId="783EC35A" w14:textId="0D4D3CB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hamota</w:t>
            </w:r>
            <w:proofErr w:type="spellEnd"/>
          </w:p>
        </w:tc>
        <w:tc>
          <w:tcPr>
            <w:tcW w:w="1486" w:type="dxa"/>
          </w:tcPr>
          <w:p w14:paraId="4FDCBA7A" w14:textId="51B4422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752EEAD" w14:textId="61EABEF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CF0BBE1" w14:textId="1735643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56" w:type="dxa"/>
          </w:tcPr>
          <w:p w14:paraId="4A647ABC" w14:textId="0535146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Chapshail</w:t>
            </w:r>
            <w:proofErr w:type="spellEnd"/>
          </w:p>
        </w:tc>
        <w:tc>
          <w:tcPr>
            <w:tcW w:w="1279" w:type="dxa"/>
          </w:tcPr>
          <w:p w14:paraId="0BC54987" w14:textId="7C31DA0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AA2819B" w14:textId="671ECAB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1629" w:type="dxa"/>
          </w:tcPr>
          <w:p w14:paraId="1F82A426" w14:textId="2352A11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3</w:t>
            </w:r>
          </w:p>
        </w:tc>
        <w:tc>
          <w:tcPr>
            <w:tcW w:w="1486" w:type="dxa"/>
          </w:tcPr>
          <w:p w14:paraId="05AC47F3" w14:textId="0B59C41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6E55D25" w14:textId="3D50D65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39B34C0" w14:textId="7652DBC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56" w:type="dxa"/>
          </w:tcPr>
          <w:p w14:paraId="74434B51" w14:textId="605CF31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kkurkhora</w:t>
            </w:r>
            <w:proofErr w:type="spellEnd"/>
          </w:p>
        </w:tc>
        <w:tc>
          <w:tcPr>
            <w:tcW w:w="1279" w:type="dxa"/>
          </w:tcPr>
          <w:p w14:paraId="54AD4AA6" w14:textId="1F85EEC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715B59F" w14:textId="33FB09C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1629" w:type="dxa"/>
          </w:tcPr>
          <w:p w14:paraId="38D56C0B" w14:textId="40B3255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lomota</w:t>
            </w:r>
            <w:proofErr w:type="spellEnd"/>
          </w:p>
        </w:tc>
        <w:tc>
          <w:tcPr>
            <w:tcW w:w="1486" w:type="dxa"/>
          </w:tcPr>
          <w:p w14:paraId="613AE599" w14:textId="0DC50AA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E986C40" w14:textId="2B87084F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83319C1" w14:textId="63C5A7B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956" w:type="dxa"/>
          </w:tcPr>
          <w:p w14:paraId="7B6FB543" w14:textId="68E7CED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Mohini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halot</w:t>
            </w:r>
            <w:proofErr w:type="spellEnd"/>
          </w:p>
        </w:tc>
        <w:tc>
          <w:tcPr>
            <w:tcW w:w="1279" w:type="dxa"/>
          </w:tcPr>
          <w:p w14:paraId="0789B55E" w14:textId="7026E10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8FF8B86" w14:textId="33ACFCE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1629" w:type="dxa"/>
          </w:tcPr>
          <w:p w14:paraId="5AAFD161" w14:textId="0E6E485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2</w:t>
            </w:r>
          </w:p>
        </w:tc>
        <w:tc>
          <w:tcPr>
            <w:tcW w:w="1486" w:type="dxa"/>
          </w:tcPr>
          <w:p w14:paraId="76567D7C" w14:textId="5B36E0D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78293E0" w14:textId="6F19067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87D7B31" w14:textId="30C1376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956" w:type="dxa"/>
          </w:tcPr>
          <w:p w14:paraId="50EBB328" w14:textId="1FF6860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inni</w:t>
            </w:r>
            <w:proofErr w:type="spellEnd"/>
          </w:p>
        </w:tc>
        <w:tc>
          <w:tcPr>
            <w:tcW w:w="1279" w:type="dxa"/>
          </w:tcPr>
          <w:p w14:paraId="7D44F3BF" w14:textId="1E947A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5947EE01" w14:textId="37DADE9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1629" w:type="dxa"/>
          </w:tcPr>
          <w:p w14:paraId="75D05824" w14:textId="629A39A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jalshail</w:t>
            </w:r>
            <w:proofErr w:type="spellEnd"/>
          </w:p>
        </w:tc>
        <w:tc>
          <w:tcPr>
            <w:tcW w:w="1486" w:type="dxa"/>
          </w:tcPr>
          <w:p w14:paraId="2E1AE0C6" w14:textId="635C841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9791219" w14:textId="582DCD0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76FC75A" w14:textId="7F7775A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956" w:type="dxa"/>
          </w:tcPr>
          <w:p w14:paraId="063F8C69" w14:textId="4F80099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asmati-370</w:t>
            </w:r>
          </w:p>
        </w:tc>
        <w:tc>
          <w:tcPr>
            <w:tcW w:w="1279" w:type="dxa"/>
          </w:tcPr>
          <w:p w14:paraId="4EFA3AE9" w14:textId="412C652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0B2E145" w14:textId="51A2534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1629" w:type="dxa"/>
          </w:tcPr>
          <w:p w14:paraId="237FB9DB" w14:textId="5B61603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era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486" w:type="dxa"/>
          </w:tcPr>
          <w:p w14:paraId="701FF2EA" w14:textId="6F43C34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2E87F57" w14:textId="14B6E5A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4B810A3" w14:textId="24E8B46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956" w:type="dxa"/>
          </w:tcPr>
          <w:p w14:paraId="346328F6" w14:textId="7DFDB4C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richshail</w:t>
            </w:r>
            <w:proofErr w:type="spellEnd"/>
          </w:p>
        </w:tc>
        <w:tc>
          <w:tcPr>
            <w:tcW w:w="1279" w:type="dxa"/>
          </w:tcPr>
          <w:p w14:paraId="5B2746D9" w14:textId="5F307AA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CD5D8BD" w14:textId="41B5429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1629" w:type="dxa"/>
          </w:tcPr>
          <w:p w14:paraId="717CF70C" w14:textId="61C8C3E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ulata</w:t>
            </w:r>
            <w:proofErr w:type="spellEnd"/>
          </w:p>
        </w:tc>
        <w:tc>
          <w:tcPr>
            <w:tcW w:w="1486" w:type="dxa"/>
          </w:tcPr>
          <w:p w14:paraId="47943D9C" w14:textId="15A7C76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EDC7A37" w14:textId="1D0C67A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C69D452" w14:textId="0E5E74B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956" w:type="dxa"/>
          </w:tcPr>
          <w:p w14:paraId="73030B9B" w14:textId="090D5A5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Roti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hail</w:t>
            </w:r>
            <w:proofErr w:type="spellEnd"/>
          </w:p>
        </w:tc>
        <w:tc>
          <w:tcPr>
            <w:tcW w:w="1279" w:type="dxa"/>
          </w:tcPr>
          <w:p w14:paraId="56E12488" w14:textId="61DE467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6434C8D" w14:textId="6E0FF9A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1629" w:type="dxa"/>
          </w:tcPr>
          <w:p w14:paraId="457A9122" w14:textId="75E8CD0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aal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chikon</w:t>
            </w:r>
            <w:proofErr w:type="spellEnd"/>
          </w:p>
        </w:tc>
        <w:tc>
          <w:tcPr>
            <w:tcW w:w="1486" w:type="dxa"/>
          </w:tcPr>
          <w:p w14:paraId="7FF08325" w14:textId="609A567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998EFD7" w14:textId="48E425B7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B496446" w14:textId="58B0766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956" w:type="dxa"/>
          </w:tcPr>
          <w:p w14:paraId="2998B888" w14:textId="604E7A1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daBinni</w:t>
            </w:r>
            <w:proofErr w:type="spellEnd"/>
          </w:p>
        </w:tc>
        <w:tc>
          <w:tcPr>
            <w:tcW w:w="1279" w:type="dxa"/>
          </w:tcPr>
          <w:p w14:paraId="62EC10D9" w14:textId="2741148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54F2DB3" w14:textId="7F0FB98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1629" w:type="dxa"/>
          </w:tcPr>
          <w:p w14:paraId="52B71904" w14:textId="194E2ED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Argojamota</w:t>
            </w:r>
            <w:proofErr w:type="spellEnd"/>
          </w:p>
        </w:tc>
        <w:tc>
          <w:tcPr>
            <w:tcW w:w="1486" w:type="dxa"/>
          </w:tcPr>
          <w:p w14:paraId="7387C04F" w14:textId="1BF42A7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5CE54C7" w14:textId="39E986F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B35CD58" w14:textId="04BA68A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956" w:type="dxa"/>
          </w:tcPr>
          <w:p w14:paraId="7A137252" w14:textId="3DADB13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Jamainaru</w:t>
            </w:r>
            <w:proofErr w:type="spellEnd"/>
          </w:p>
        </w:tc>
        <w:tc>
          <w:tcPr>
            <w:tcW w:w="1279" w:type="dxa"/>
          </w:tcPr>
          <w:p w14:paraId="5715AD52" w14:textId="06BC35D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5A7149A" w14:textId="6768A9A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1629" w:type="dxa"/>
          </w:tcPr>
          <w:p w14:paraId="369D3BE4" w14:textId="35405B0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ulata</w:t>
            </w:r>
            <w:proofErr w:type="spellEnd"/>
          </w:p>
        </w:tc>
        <w:tc>
          <w:tcPr>
            <w:tcW w:w="1486" w:type="dxa"/>
          </w:tcPr>
          <w:p w14:paraId="4EEAA949" w14:textId="010CD34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5CB17DD" w14:textId="1B6D3847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7972171" w14:textId="7E4D29A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956" w:type="dxa"/>
          </w:tcPr>
          <w:p w14:paraId="7BEAF35E" w14:textId="4B73AEE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utePatrnai</w:t>
            </w:r>
            <w:proofErr w:type="spellEnd"/>
          </w:p>
        </w:tc>
        <w:tc>
          <w:tcPr>
            <w:tcW w:w="1279" w:type="dxa"/>
          </w:tcPr>
          <w:p w14:paraId="7F875F25" w14:textId="7D6B1E1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75A1458" w14:textId="00F2129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1629" w:type="dxa"/>
          </w:tcPr>
          <w:p w14:paraId="6E2BF771" w14:textId="61BED60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et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chikon</w:t>
            </w:r>
            <w:proofErr w:type="spellEnd"/>
          </w:p>
        </w:tc>
        <w:tc>
          <w:tcPr>
            <w:tcW w:w="1486" w:type="dxa"/>
          </w:tcPr>
          <w:p w14:paraId="4814BEB4" w14:textId="6412BE7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8133EE4" w14:textId="5EE4E11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B5F2CFB" w14:textId="7143CFD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956" w:type="dxa"/>
          </w:tcPr>
          <w:p w14:paraId="0D4DA621" w14:textId="300957F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hochi</w:t>
            </w:r>
            <w:proofErr w:type="spellEnd"/>
          </w:p>
        </w:tc>
        <w:tc>
          <w:tcPr>
            <w:tcW w:w="1279" w:type="dxa"/>
          </w:tcPr>
          <w:p w14:paraId="76EAE6B9" w14:textId="116DA0F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CA243E4" w14:textId="7126DCA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1629" w:type="dxa"/>
          </w:tcPr>
          <w:p w14:paraId="2222D5E3" w14:textId="7AED05B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amala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486" w:type="dxa"/>
          </w:tcPr>
          <w:p w14:paraId="0D9C5088" w14:textId="3E21830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E6F0A3E" w14:textId="40CA19B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560B274" w14:textId="51898C2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956" w:type="dxa"/>
          </w:tcPr>
          <w:p w14:paraId="29AAEF1F" w14:textId="7180713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edra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inni</w:t>
            </w:r>
            <w:proofErr w:type="spellEnd"/>
          </w:p>
        </w:tc>
        <w:tc>
          <w:tcPr>
            <w:tcW w:w="1279" w:type="dxa"/>
          </w:tcPr>
          <w:p w14:paraId="1DA45015" w14:textId="35C5B48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BB1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3A0E49C" w14:textId="7200CC6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1629" w:type="dxa"/>
          </w:tcPr>
          <w:p w14:paraId="5C29AD7C" w14:textId="23ADF7D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bari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486" w:type="dxa"/>
          </w:tcPr>
          <w:p w14:paraId="2449770C" w14:textId="26AC271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A1C927C" w14:textId="3168BA9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4E8B0A2" w14:textId="24D18EC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956" w:type="dxa"/>
          </w:tcPr>
          <w:p w14:paraId="7DCD14F5" w14:textId="6784976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zucena</w:t>
            </w:r>
          </w:p>
        </w:tc>
        <w:tc>
          <w:tcPr>
            <w:tcW w:w="1279" w:type="dxa"/>
          </w:tcPr>
          <w:p w14:paraId="3FAA009A" w14:textId="014E4A8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39E0">
              <w:rPr>
                <w:rFonts w:ascii="Times New Roman" w:hAnsi="Times New Roman" w:cs="Times New Roman"/>
                <w:bCs/>
                <w:sz w:val="24"/>
                <w:szCs w:val="24"/>
              </w:rPr>
              <w:t>Japonica</w:t>
            </w:r>
          </w:p>
        </w:tc>
        <w:tc>
          <w:tcPr>
            <w:tcW w:w="1760" w:type="dxa"/>
          </w:tcPr>
          <w:p w14:paraId="77E5E8B0" w14:textId="640AA38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629" w:type="dxa"/>
          </w:tcPr>
          <w:p w14:paraId="57E358A8" w14:textId="0730BF3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halshi</w:t>
            </w:r>
            <w:proofErr w:type="spellEnd"/>
          </w:p>
        </w:tc>
        <w:tc>
          <w:tcPr>
            <w:tcW w:w="1486" w:type="dxa"/>
          </w:tcPr>
          <w:p w14:paraId="19CBD5CE" w14:textId="35637F4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3A6351C" w14:textId="3BD5FF3A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52C8446" w14:textId="16602CE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956" w:type="dxa"/>
          </w:tcPr>
          <w:p w14:paraId="57DB5A7A" w14:textId="64B0783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Hori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han</w:t>
            </w:r>
            <w:proofErr w:type="spellEnd"/>
          </w:p>
        </w:tc>
        <w:tc>
          <w:tcPr>
            <w:tcW w:w="1279" w:type="dxa"/>
          </w:tcPr>
          <w:p w14:paraId="152AED7D" w14:textId="2DEDBBD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AE58EDB" w14:textId="7423C7B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1629" w:type="dxa"/>
          </w:tcPr>
          <w:p w14:paraId="20740A80" w14:textId="1BB2910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holichikon</w:t>
            </w:r>
            <w:proofErr w:type="spellEnd"/>
          </w:p>
        </w:tc>
        <w:tc>
          <w:tcPr>
            <w:tcW w:w="1486" w:type="dxa"/>
          </w:tcPr>
          <w:p w14:paraId="1BAD212D" w14:textId="4515D6C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E1E8BC8" w14:textId="5BDE6B4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A504CEF" w14:textId="02A6AED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956" w:type="dxa"/>
          </w:tcPr>
          <w:p w14:paraId="55A45DE4" w14:textId="6100F29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Nona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okhra</w:t>
            </w:r>
            <w:proofErr w:type="spellEnd"/>
          </w:p>
        </w:tc>
        <w:tc>
          <w:tcPr>
            <w:tcW w:w="1279" w:type="dxa"/>
          </w:tcPr>
          <w:p w14:paraId="1DB2D157" w14:textId="144B946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015C474" w14:textId="2C736F1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1629" w:type="dxa"/>
          </w:tcPr>
          <w:p w14:paraId="52D803DF" w14:textId="6378ED1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nteshwar</w:t>
            </w:r>
            <w:proofErr w:type="spellEnd"/>
          </w:p>
        </w:tc>
        <w:tc>
          <w:tcPr>
            <w:tcW w:w="1486" w:type="dxa"/>
          </w:tcPr>
          <w:p w14:paraId="7EC74C66" w14:textId="71DD54E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AD49968" w14:textId="3ECAE6A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4E53207" w14:textId="4F8E7F0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956" w:type="dxa"/>
          </w:tcPr>
          <w:p w14:paraId="27BCFD21" w14:textId="7C6709B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taAman</w:t>
            </w:r>
            <w:proofErr w:type="spellEnd"/>
          </w:p>
        </w:tc>
        <w:tc>
          <w:tcPr>
            <w:tcW w:w="1279" w:type="dxa"/>
          </w:tcPr>
          <w:p w14:paraId="18479283" w14:textId="3287F0F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CCC75EC" w14:textId="312C663F" w:rsidR="00A539E0" w:rsidRPr="00915533" w:rsidRDefault="00A539E0" w:rsidP="00A539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1629" w:type="dxa"/>
          </w:tcPr>
          <w:p w14:paraId="1E948CF6" w14:textId="0F5B3F0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ashful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chikon</w:t>
            </w:r>
            <w:proofErr w:type="spellEnd"/>
          </w:p>
        </w:tc>
        <w:tc>
          <w:tcPr>
            <w:tcW w:w="1486" w:type="dxa"/>
          </w:tcPr>
          <w:p w14:paraId="09008458" w14:textId="530FF09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C941005" w14:textId="73E1E35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90DE6DF" w14:textId="28ABA18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956" w:type="dxa"/>
          </w:tcPr>
          <w:p w14:paraId="555EECC6" w14:textId="17ED2F5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loBinni</w:t>
            </w:r>
            <w:proofErr w:type="spellEnd"/>
          </w:p>
        </w:tc>
        <w:tc>
          <w:tcPr>
            <w:tcW w:w="1279" w:type="dxa"/>
          </w:tcPr>
          <w:p w14:paraId="35AE5A1F" w14:textId="2434995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CC42A34" w14:textId="3A8DB59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629" w:type="dxa"/>
          </w:tcPr>
          <w:p w14:paraId="7B5B3751" w14:textId="697CA86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ingamanik</w:t>
            </w:r>
            <w:proofErr w:type="spellEnd"/>
          </w:p>
        </w:tc>
        <w:tc>
          <w:tcPr>
            <w:tcW w:w="1486" w:type="dxa"/>
          </w:tcPr>
          <w:p w14:paraId="3BDC0D86" w14:textId="258EEC9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F2F9450" w14:textId="03FFA413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7373E80" w14:textId="5B60D08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956" w:type="dxa"/>
          </w:tcPr>
          <w:p w14:paraId="0D656E33" w14:textId="013DDF5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da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279" w:type="dxa"/>
          </w:tcPr>
          <w:p w14:paraId="074148C3" w14:textId="10EA5A8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E911716" w14:textId="6E55D1A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1629" w:type="dxa"/>
          </w:tcPr>
          <w:p w14:paraId="67EE8C9D" w14:textId="6D5A04F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ouari</w:t>
            </w:r>
            <w:proofErr w:type="spellEnd"/>
          </w:p>
        </w:tc>
        <w:tc>
          <w:tcPr>
            <w:tcW w:w="1486" w:type="dxa"/>
          </w:tcPr>
          <w:p w14:paraId="014630F1" w14:textId="771714C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FC2452C" w14:textId="7CD03E53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F599B80" w14:textId="2C2C70A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956" w:type="dxa"/>
          </w:tcPr>
          <w:p w14:paraId="5BAF608E" w14:textId="3DAEECE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lijira</w:t>
            </w:r>
            <w:proofErr w:type="spellEnd"/>
          </w:p>
        </w:tc>
        <w:tc>
          <w:tcPr>
            <w:tcW w:w="1279" w:type="dxa"/>
          </w:tcPr>
          <w:p w14:paraId="72180684" w14:textId="099F6C9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EBEFB7A" w14:textId="317E0C4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1629" w:type="dxa"/>
          </w:tcPr>
          <w:p w14:paraId="0A8F2091" w14:textId="4BAA5D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atichalmota</w:t>
            </w:r>
            <w:proofErr w:type="spellEnd"/>
          </w:p>
        </w:tc>
        <w:tc>
          <w:tcPr>
            <w:tcW w:w="1486" w:type="dxa"/>
          </w:tcPr>
          <w:p w14:paraId="5BF3FFDF" w14:textId="4B83F6E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915CCD3" w14:textId="3AABEDD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AE47841" w14:textId="3FEABDE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956" w:type="dxa"/>
          </w:tcPr>
          <w:p w14:paraId="29E65C90" w14:textId="7AC3D00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ala</w:t>
            </w:r>
          </w:p>
        </w:tc>
        <w:tc>
          <w:tcPr>
            <w:tcW w:w="1279" w:type="dxa"/>
          </w:tcPr>
          <w:p w14:paraId="0579B90A" w14:textId="4415D99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9BC5501" w14:textId="61D209E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629" w:type="dxa"/>
          </w:tcPr>
          <w:p w14:paraId="67A982AF" w14:textId="51D306A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ishari</w:t>
            </w:r>
            <w:proofErr w:type="spellEnd"/>
          </w:p>
        </w:tc>
        <w:tc>
          <w:tcPr>
            <w:tcW w:w="1486" w:type="dxa"/>
          </w:tcPr>
          <w:p w14:paraId="70D05D85" w14:textId="20A4883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0B08B98" w14:textId="04A0A04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45F7CBE" w14:textId="2B848E8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956" w:type="dxa"/>
          </w:tcPr>
          <w:p w14:paraId="2E414071" w14:textId="4511A8D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ijam</w:t>
            </w:r>
            <w:proofErr w:type="spellEnd"/>
          </w:p>
        </w:tc>
        <w:tc>
          <w:tcPr>
            <w:tcW w:w="1279" w:type="dxa"/>
          </w:tcPr>
          <w:p w14:paraId="18520A77" w14:textId="154A201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E6841C9" w14:textId="27B270A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1629" w:type="dxa"/>
          </w:tcPr>
          <w:p w14:paraId="4E3715E7" w14:textId="0397D364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0</w:t>
            </w:r>
          </w:p>
        </w:tc>
        <w:tc>
          <w:tcPr>
            <w:tcW w:w="1486" w:type="dxa"/>
          </w:tcPr>
          <w:p w14:paraId="21322328" w14:textId="630B511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7B55371" w14:textId="1B7B7B1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FE81C50" w14:textId="175CA6B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956" w:type="dxa"/>
          </w:tcPr>
          <w:p w14:paraId="7692F796" w14:textId="51870E6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iroin</w:t>
            </w:r>
            <w:proofErr w:type="spellEnd"/>
          </w:p>
        </w:tc>
        <w:tc>
          <w:tcPr>
            <w:tcW w:w="1279" w:type="dxa"/>
          </w:tcPr>
          <w:p w14:paraId="7F311D1D" w14:textId="57BD29A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A36E9D5" w14:textId="7295635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1629" w:type="dxa"/>
          </w:tcPr>
          <w:p w14:paraId="43D8B2E9" w14:textId="680FF8E9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1</w:t>
            </w:r>
          </w:p>
        </w:tc>
        <w:tc>
          <w:tcPr>
            <w:tcW w:w="1486" w:type="dxa"/>
          </w:tcPr>
          <w:p w14:paraId="6B2D043B" w14:textId="4432E3C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AF0F74A" w14:textId="3908291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24EDF55" w14:textId="5873790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956" w:type="dxa"/>
          </w:tcPr>
          <w:p w14:paraId="76DA8C14" w14:textId="45407E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dhu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Madhab</w:t>
            </w:r>
          </w:p>
        </w:tc>
        <w:tc>
          <w:tcPr>
            <w:tcW w:w="1279" w:type="dxa"/>
          </w:tcPr>
          <w:p w14:paraId="393CD10E" w14:textId="0EF4DB9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D2CCE3D" w14:textId="47CCDE6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1629" w:type="dxa"/>
          </w:tcPr>
          <w:p w14:paraId="208423B4" w14:textId="197E0F5C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4</w:t>
            </w:r>
          </w:p>
        </w:tc>
        <w:tc>
          <w:tcPr>
            <w:tcW w:w="1486" w:type="dxa"/>
          </w:tcPr>
          <w:p w14:paraId="091D59A9" w14:textId="6F583B60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6B350E2" w14:textId="46055700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94BB8E9" w14:textId="60F6687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956" w:type="dxa"/>
          </w:tcPr>
          <w:p w14:paraId="29019332" w14:textId="5641E2B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inamoti</w:t>
            </w:r>
            <w:proofErr w:type="spellEnd"/>
          </w:p>
        </w:tc>
        <w:tc>
          <w:tcPr>
            <w:tcW w:w="1279" w:type="dxa"/>
          </w:tcPr>
          <w:p w14:paraId="3C78A2C1" w14:textId="62981DF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B08ABCA" w14:textId="141FF76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1629" w:type="dxa"/>
          </w:tcPr>
          <w:p w14:paraId="133F5913" w14:textId="29628F4C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5</w:t>
            </w:r>
          </w:p>
        </w:tc>
        <w:tc>
          <w:tcPr>
            <w:tcW w:w="1486" w:type="dxa"/>
          </w:tcPr>
          <w:p w14:paraId="55E77417" w14:textId="26EAD10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EC0536A" w14:textId="2B5D6F1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832A22C" w14:textId="681196A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956" w:type="dxa"/>
          </w:tcPr>
          <w:p w14:paraId="49847B67" w14:textId="38A38E1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losail</w:t>
            </w:r>
            <w:proofErr w:type="spellEnd"/>
          </w:p>
        </w:tc>
        <w:tc>
          <w:tcPr>
            <w:tcW w:w="1279" w:type="dxa"/>
          </w:tcPr>
          <w:p w14:paraId="7A7EFD59" w14:textId="00C29A3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4CA44DA" w14:textId="4520138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1629" w:type="dxa"/>
          </w:tcPr>
          <w:p w14:paraId="0A5F30DB" w14:textId="7A99EF5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6</w:t>
            </w:r>
          </w:p>
        </w:tc>
        <w:tc>
          <w:tcPr>
            <w:tcW w:w="1486" w:type="dxa"/>
          </w:tcPr>
          <w:p w14:paraId="3A7AE1C7" w14:textId="1961DCD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300AD12" w14:textId="173459C6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34CB27F" w14:textId="05CDA28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956" w:type="dxa"/>
          </w:tcPr>
          <w:p w14:paraId="30687353" w14:textId="758F4C7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Kali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oro</w:t>
            </w:r>
            <w:proofErr w:type="spellEnd"/>
          </w:p>
        </w:tc>
        <w:tc>
          <w:tcPr>
            <w:tcW w:w="1279" w:type="dxa"/>
          </w:tcPr>
          <w:p w14:paraId="321D120B" w14:textId="44A2479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04A0724" w14:textId="7E80D45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1629" w:type="dxa"/>
          </w:tcPr>
          <w:p w14:paraId="7AA7161B" w14:textId="2F6017A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8</w:t>
            </w:r>
          </w:p>
        </w:tc>
        <w:tc>
          <w:tcPr>
            <w:tcW w:w="1486" w:type="dxa"/>
          </w:tcPr>
          <w:p w14:paraId="4E64C989" w14:textId="5A6157F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051B874" w14:textId="0B9466F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BFC5FD5" w14:textId="3CE17D7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956" w:type="dxa"/>
          </w:tcPr>
          <w:p w14:paraId="7BF5557A" w14:textId="1574727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49</w:t>
            </w:r>
          </w:p>
        </w:tc>
        <w:tc>
          <w:tcPr>
            <w:tcW w:w="1279" w:type="dxa"/>
          </w:tcPr>
          <w:p w14:paraId="0DDD2721" w14:textId="20A1DE2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832CF90" w14:textId="1478451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1629" w:type="dxa"/>
          </w:tcPr>
          <w:p w14:paraId="06EF6EE0" w14:textId="64FFAB5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19</w:t>
            </w:r>
          </w:p>
        </w:tc>
        <w:tc>
          <w:tcPr>
            <w:tcW w:w="1486" w:type="dxa"/>
          </w:tcPr>
          <w:p w14:paraId="573F9FB2" w14:textId="6378FD0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C45C0C1" w14:textId="3EDE5AD0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A1E1EC4" w14:textId="31974FA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956" w:type="dxa"/>
          </w:tcPr>
          <w:p w14:paraId="208F433C" w14:textId="2F57991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28</w:t>
            </w:r>
          </w:p>
        </w:tc>
        <w:tc>
          <w:tcPr>
            <w:tcW w:w="1279" w:type="dxa"/>
          </w:tcPr>
          <w:p w14:paraId="33131C34" w14:textId="7CD5339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F2DD4B3" w14:textId="3F5D31F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1629" w:type="dxa"/>
          </w:tcPr>
          <w:p w14:paraId="1F6A6456" w14:textId="75520F1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0</w:t>
            </w:r>
          </w:p>
        </w:tc>
        <w:tc>
          <w:tcPr>
            <w:tcW w:w="1486" w:type="dxa"/>
          </w:tcPr>
          <w:p w14:paraId="734EADA8" w14:textId="33906610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7F7FA10" w14:textId="2C690CE7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B006AFB" w14:textId="14D81C4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956" w:type="dxa"/>
          </w:tcPr>
          <w:p w14:paraId="1A14E1DF" w14:textId="4E98F61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57</w:t>
            </w:r>
          </w:p>
        </w:tc>
        <w:tc>
          <w:tcPr>
            <w:tcW w:w="1279" w:type="dxa"/>
          </w:tcPr>
          <w:p w14:paraId="2E29F4D1" w14:textId="1A2A3B5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AA1B05F" w14:textId="6819E10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629" w:type="dxa"/>
          </w:tcPr>
          <w:p w14:paraId="16CBB034" w14:textId="43DBF875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1</w:t>
            </w:r>
          </w:p>
        </w:tc>
        <w:tc>
          <w:tcPr>
            <w:tcW w:w="1486" w:type="dxa"/>
          </w:tcPr>
          <w:p w14:paraId="5520D1F5" w14:textId="45A8503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C4D11AB" w14:textId="67238E40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F411194" w14:textId="41C0A7E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956" w:type="dxa"/>
          </w:tcPr>
          <w:p w14:paraId="4E4C2578" w14:textId="5D2608C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55</w:t>
            </w:r>
          </w:p>
        </w:tc>
        <w:tc>
          <w:tcPr>
            <w:tcW w:w="1279" w:type="dxa"/>
          </w:tcPr>
          <w:p w14:paraId="5A464A1A" w14:textId="61337E0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5595BBA8" w14:textId="68D76B9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629" w:type="dxa"/>
          </w:tcPr>
          <w:p w14:paraId="1260265C" w14:textId="2B470D1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2</w:t>
            </w:r>
          </w:p>
        </w:tc>
        <w:tc>
          <w:tcPr>
            <w:tcW w:w="1486" w:type="dxa"/>
          </w:tcPr>
          <w:p w14:paraId="5A151CD1" w14:textId="65198CF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13C9F05" w14:textId="76FF6985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3ABADB4" w14:textId="16F53A6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956" w:type="dxa"/>
          </w:tcPr>
          <w:p w14:paraId="4C33B179" w14:textId="172AAEA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29</w:t>
            </w:r>
          </w:p>
        </w:tc>
        <w:tc>
          <w:tcPr>
            <w:tcW w:w="1279" w:type="dxa"/>
          </w:tcPr>
          <w:p w14:paraId="762C5C0D" w14:textId="0F77A5D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ED44A8C" w14:textId="5FCF17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1629" w:type="dxa"/>
          </w:tcPr>
          <w:p w14:paraId="2635260E" w14:textId="26C5A760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4</w:t>
            </w:r>
          </w:p>
        </w:tc>
        <w:tc>
          <w:tcPr>
            <w:tcW w:w="1486" w:type="dxa"/>
          </w:tcPr>
          <w:p w14:paraId="3F800D3A" w14:textId="2040E04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B2BF648" w14:textId="2E8831E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DAD6B92" w14:textId="58CE6F3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956" w:type="dxa"/>
          </w:tcPr>
          <w:p w14:paraId="210470F8" w14:textId="5B7A1A2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RI dhan52</w:t>
            </w:r>
          </w:p>
        </w:tc>
        <w:tc>
          <w:tcPr>
            <w:tcW w:w="1279" w:type="dxa"/>
          </w:tcPr>
          <w:p w14:paraId="426EA506" w14:textId="7C212EB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9BDA33C" w14:textId="07B2DCD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1629" w:type="dxa"/>
          </w:tcPr>
          <w:p w14:paraId="3C8CEA34" w14:textId="73CF5BE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5</w:t>
            </w:r>
          </w:p>
        </w:tc>
        <w:tc>
          <w:tcPr>
            <w:tcW w:w="1486" w:type="dxa"/>
          </w:tcPr>
          <w:p w14:paraId="39F0325B" w14:textId="73E8DEC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F289584" w14:textId="4EC89E0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10941EEC" w14:textId="028C624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956" w:type="dxa"/>
          </w:tcPr>
          <w:p w14:paraId="1D72F377" w14:textId="7649FE7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U dhan-2</w:t>
            </w:r>
          </w:p>
        </w:tc>
        <w:tc>
          <w:tcPr>
            <w:tcW w:w="1279" w:type="dxa"/>
          </w:tcPr>
          <w:p w14:paraId="5DF2EAC1" w14:textId="200B3DD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B24D5BD" w14:textId="75059C6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629" w:type="dxa"/>
          </w:tcPr>
          <w:p w14:paraId="2B2CA832" w14:textId="734E4CC5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6</w:t>
            </w:r>
          </w:p>
        </w:tc>
        <w:tc>
          <w:tcPr>
            <w:tcW w:w="1486" w:type="dxa"/>
          </w:tcPr>
          <w:p w14:paraId="0164667E" w14:textId="47B67F95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D8EEB7F" w14:textId="03BC965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2FCCB56" w14:textId="5EA1F49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956" w:type="dxa"/>
          </w:tcPr>
          <w:p w14:paraId="271168AD" w14:textId="0FB4133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R58025 B</w:t>
            </w:r>
          </w:p>
        </w:tc>
        <w:tc>
          <w:tcPr>
            <w:tcW w:w="1279" w:type="dxa"/>
          </w:tcPr>
          <w:p w14:paraId="61E984CB" w14:textId="6A501CA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569858AE" w14:textId="1DE41FA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1629" w:type="dxa"/>
          </w:tcPr>
          <w:p w14:paraId="27A25133" w14:textId="539FD7E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7</w:t>
            </w:r>
          </w:p>
        </w:tc>
        <w:tc>
          <w:tcPr>
            <w:tcW w:w="1486" w:type="dxa"/>
          </w:tcPr>
          <w:p w14:paraId="74E1362A" w14:textId="3F495F8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90C07FE" w14:textId="7EE7E06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EED2A45" w14:textId="0631E9D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956" w:type="dxa"/>
          </w:tcPr>
          <w:p w14:paraId="4B7B8FAD" w14:textId="0A51114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ataribhog</w:t>
            </w:r>
            <w:proofErr w:type="spellEnd"/>
          </w:p>
        </w:tc>
        <w:tc>
          <w:tcPr>
            <w:tcW w:w="1279" w:type="dxa"/>
          </w:tcPr>
          <w:p w14:paraId="5E43CE4A" w14:textId="1E68DBD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A4DE30B" w14:textId="362BCC7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629" w:type="dxa"/>
          </w:tcPr>
          <w:p w14:paraId="5C7169FF" w14:textId="495070A9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28</w:t>
            </w:r>
          </w:p>
        </w:tc>
        <w:tc>
          <w:tcPr>
            <w:tcW w:w="1486" w:type="dxa"/>
          </w:tcPr>
          <w:p w14:paraId="2099973B" w14:textId="7CE1B2AC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22F657A" w14:textId="3F4B7FF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D9B83CC" w14:textId="43E43CB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956" w:type="dxa"/>
          </w:tcPr>
          <w:p w14:paraId="021C11DD" w14:textId="631169E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R5</w:t>
            </w:r>
          </w:p>
        </w:tc>
        <w:tc>
          <w:tcPr>
            <w:tcW w:w="1279" w:type="dxa"/>
          </w:tcPr>
          <w:p w14:paraId="09E5FC5E" w14:textId="37C6630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570F54A7" w14:textId="2DFEE56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1629" w:type="dxa"/>
          </w:tcPr>
          <w:p w14:paraId="38CD0D49" w14:textId="26B36A60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1</w:t>
            </w:r>
          </w:p>
        </w:tc>
        <w:tc>
          <w:tcPr>
            <w:tcW w:w="1486" w:type="dxa"/>
          </w:tcPr>
          <w:p w14:paraId="4E79C04F" w14:textId="7990766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1C72C57" w14:textId="2FD387C4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F54A334" w14:textId="25FAE68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956" w:type="dxa"/>
          </w:tcPr>
          <w:p w14:paraId="1D05F057" w14:textId="2E19705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R62829 B</w:t>
            </w:r>
          </w:p>
        </w:tc>
        <w:tc>
          <w:tcPr>
            <w:tcW w:w="1279" w:type="dxa"/>
          </w:tcPr>
          <w:p w14:paraId="07E1FA1F" w14:textId="50D2E06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34539CD" w14:textId="11FC197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1629" w:type="dxa"/>
          </w:tcPr>
          <w:p w14:paraId="2708CC7A" w14:textId="0F6920C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2</w:t>
            </w:r>
          </w:p>
        </w:tc>
        <w:tc>
          <w:tcPr>
            <w:tcW w:w="1486" w:type="dxa"/>
          </w:tcPr>
          <w:p w14:paraId="610C47B6" w14:textId="361A57DB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84DD200" w14:textId="2F280555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0FCC84C" w14:textId="256A373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956" w:type="dxa"/>
          </w:tcPr>
          <w:p w14:paraId="1C9CC90E" w14:textId="20F822E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inikit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long</w:t>
            </w:r>
          </w:p>
        </w:tc>
        <w:tc>
          <w:tcPr>
            <w:tcW w:w="1279" w:type="dxa"/>
          </w:tcPr>
          <w:p w14:paraId="45D9CF77" w14:textId="44F7EB3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FF8D69B" w14:textId="4F1C320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1629" w:type="dxa"/>
          </w:tcPr>
          <w:p w14:paraId="6C62C308" w14:textId="07B7794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3</w:t>
            </w:r>
          </w:p>
        </w:tc>
        <w:tc>
          <w:tcPr>
            <w:tcW w:w="1486" w:type="dxa"/>
          </w:tcPr>
          <w:p w14:paraId="2D615D28" w14:textId="2BA946B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D094E43" w14:textId="0B3F81C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C7E0DBB" w14:textId="76D4E39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44</w:t>
            </w:r>
          </w:p>
        </w:tc>
        <w:tc>
          <w:tcPr>
            <w:tcW w:w="1956" w:type="dxa"/>
          </w:tcPr>
          <w:p w14:paraId="0AE1C6EF" w14:textId="6A60F66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inikit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short</w:t>
            </w:r>
          </w:p>
        </w:tc>
        <w:tc>
          <w:tcPr>
            <w:tcW w:w="1279" w:type="dxa"/>
          </w:tcPr>
          <w:p w14:paraId="12996604" w14:textId="7606A8D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1EB5ADB" w14:textId="24B3762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1629" w:type="dxa"/>
          </w:tcPr>
          <w:p w14:paraId="079ED057" w14:textId="13C7765B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4</w:t>
            </w:r>
          </w:p>
        </w:tc>
        <w:tc>
          <w:tcPr>
            <w:tcW w:w="1486" w:type="dxa"/>
          </w:tcPr>
          <w:p w14:paraId="1E6181C3" w14:textId="180A083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0474914" w14:textId="1DBBD59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90C3DDA" w14:textId="602CE56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956" w:type="dxa"/>
          </w:tcPr>
          <w:p w14:paraId="75ADA20B" w14:textId="24DA980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inikit</w:t>
            </w:r>
            <w:proofErr w:type="spellEnd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ogra</w:t>
            </w:r>
            <w:proofErr w:type="spellEnd"/>
          </w:p>
        </w:tc>
        <w:tc>
          <w:tcPr>
            <w:tcW w:w="1279" w:type="dxa"/>
          </w:tcPr>
          <w:p w14:paraId="212E75A3" w14:textId="78882B7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E63A896" w14:textId="6614348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1629" w:type="dxa"/>
          </w:tcPr>
          <w:p w14:paraId="330BF588" w14:textId="30303D7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7</w:t>
            </w:r>
          </w:p>
        </w:tc>
        <w:tc>
          <w:tcPr>
            <w:tcW w:w="1486" w:type="dxa"/>
          </w:tcPr>
          <w:p w14:paraId="49FE64E3" w14:textId="53E9C88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F57B0E4" w14:textId="3F71408A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9CB3BC9" w14:textId="356AC6A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956" w:type="dxa"/>
          </w:tcPr>
          <w:p w14:paraId="34C17EB6" w14:textId="7106211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udh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alam</w:t>
            </w:r>
          </w:p>
        </w:tc>
        <w:tc>
          <w:tcPr>
            <w:tcW w:w="1279" w:type="dxa"/>
          </w:tcPr>
          <w:p w14:paraId="7E26ED25" w14:textId="1AF8CC6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3664AD43" w14:textId="45B1F17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</w:t>
            </w:r>
          </w:p>
        </w:tc>
        <w:tc>
          <w:tcPr>
            <w:tcW w:w="1629" w:type="dxa"/>
          </w:tcPr>
          <w:p w14:paraId="16C4DEDB" w14:textId="56884A4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8</w:t>
            </w:r>
          </w:p>
        </w:tc>
        <w:tc>
          <w:tcPr>
            <w:tcW w:w="1486" w:type="dxa"/>
          </w:tcPr>
          <w:p w14:paraId="76C5D36F" w14:textId="4ABE8C6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08B6DD4" w14:textId="1E4D395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229F497" w14:textId="5C5349F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956" w:type="dxa"/>
          </w:tcPr>
          <w:p w14:paraId="4E9935EC" w14:textId="13319C6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30</w:t>
            </w:r>
          </w:p>
        </w:tc>
        <w:tc>
          <w:tcPr>
            <w:tcW w:w="1279" w:type="dxa"/>
          </w:tcPr>
          <w:p w14:paraId="66B67C51" w14:textId="55C6403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1CC2A9D" w14:textId="4596518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1629" w:type="dxa"/>
          </w:tcPr>
          <w:p w14:paraId="19D02749" w14:textId="32C333D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39</w:t>
            </w:r>
          </w:p>
        </w:tc>
        <w:tc>
          <w:tcPr>
            <w:tcW w:w="1486" w:type="dxa"/>
          </w:tcPr>
          <w:p w14:paraId="139DADBA" w14:textId="0B1D2F7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83162DF" w14:textId="231E7A5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001189C" w14:textId="024927A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956" w:type="dxa"/>
          </w:tcPr>
          <w:p w14:paraId="551A0B29" w14:textId="7149AB8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ynamoti</w:t>
            </w:r>
            <w:proofErr w:type="spellEnd"/>
          </w:p>
        </w:tc>
        <w:tc>
          <w:tcPr>
            <w:tcW w:w="1279" w:type="dxa"/>
          </w:tcPr>
          <w:p w14:paraId="632B12B6" w14:textId="319B668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679C2C3" w14:textId="05A879A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629" w:type="dxa"/>
          </w:tcPr>
          <w:p w14:paraId="005A111F" w14:textId="2B4EC3A5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1-40</w:t>
            </w:r>
          </w:p>
        </w:tc>
        <w:tc>
          <w:tcPr>
            <w:tcW w:w="1486" w:type="dxa"/>
          </w:tcPr>
          <w:p w14:paraId="6348E154" w14:textId="79B2150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3E9244C" w14:textId="7DF93F69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9AAC90B" w14:textId="4B83F25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956" w:type="dxa"/>
          </w:tcPr>
          <w:p w14:paraId="57EFA880" w14:textId="324635E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Hatipajor</w:t>
            </w:r>
            <w:proofErr w:type="spellEnd"/>
          </w:p>
        </w:tc>
        <w:tc>
          <w:tcPr>
            <w:tcW w:w="1279" w:type="dxa"/>
          </w:tcPr>
          <w:p w14:paraId="202019DB" w14:textId="31B971B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A8CBADB" w14:textId="07B4669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</w:t>
            </w:r>
          </w:p>
        </w:tc>
        <w:tc>
          <w:tcPr>
            <w:tcW w:w="1629" w:type="dxa"/>
          </w:tcPr>
          <w:p w14:paraId="77F87343" w14:textId="2ED0539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3-21</w:t>
            </w:r>
          </w:p>
        </w:tc>
        <w:tc>
          <w:tcPr>
            <w:tcW w:w="1486" w:type="dxa"/>
          </w:tcPr>
          <w:p w14:paraId="5E028E90" w14:textId="3FDEC8D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8E326C7" w14:textId="2324080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2224F0D" w14:textId="1FF59D7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956" w:type="dxa"/>
          </w:tcPr>
          <w:p w14:paraId="693F7E96" w14:textId="4A8ED36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Pajamdhan</w:t>
            </w:r>
            <w:proofErr w:type="spellEnd"/>
          </w:p>
        </w:tc>
        <w:tc>
          <w:tcPr>
            <w:tcW w:w="1279" w:type="dxa"/>
          </w:tcPr>
          <w:p w14:paraId="43E82AAA" w14:textId="324C01B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3CB9A45C" w14:textId="0922E20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1629" w:type="dxa"/>
          </w:tcPr>
          <w:p w14:paraId="47E9B2C2" w14:textId="1A46062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3-24</w:t>
            </w:r>
          </w:p>
        </w:tc>
        <w:tc>
          <w:tcPr>
            <w:tcW w:w="1486" w:type="dxa"/>
          </w:tcPr>
          <w:p w14:paraId="3855971E" w14:textId="60CB218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D3A3C82" w14:textId="46931CCF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D537376" w14:textId="2CA6101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956" w:type="dxa"/>
          </w:tcPr>
          <w:p w14:paraId="0581678A" w14:textId="64520E1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adshahbhog</w:t>
            </w:r>
            <w:proofErr w:type="spellEnd"/>
          </w:p>
        </w:tc>
        <w:tc>
          <w:tcPr>
            <w:tcW w:w="1279" w:type="dxa"/>
          </w:tcPr>
          <w:p w14:paraId="506DBB60" w14:textId="28EAEF4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CBA2C17" w14:textId="0B66D75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1629" w:type="dxa"/>
          </w:tcPr>
          <w:p w14:paraId="7D066CD4" w14:textId="035F0D6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3-38</w:t>
            </w:r>
          </w:p>
        </w:tc>
        <w:tc>
          <w:tcPr>
            <w:tcW w:w="1486" w:type="dxa"/>
          </w:tcPr>
          <w:p w14:paraId="14C512E9" w14:textId="6BD291A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F00BDE4" w14:textId="677322B9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E300C03" w14:textId="79C3BE2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956" w:type="dxa"/>
          </w:tcPr>
          <w:p w14:paraId="04499F31" w14:textId="3AF4184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28</w:t>
            </w:r>
          </w:p>
        </w:tc>
        <w:tc>
          <w:tcPr>
            <w:tcW w:w="1279" w:type="dxa"/>
          </w:tcPr>
          <w:p w14:paraId="176CD4F3" w14:textId="57EB0F5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5321FF4" w14:textId="7091ED2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1629" w:type="dxa"/>
          </w:tcPr>
          <w:p w14:paraId="1D79FAC8" w14:textId="2942D41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1</w:t>
            </w:r>
          </w:p>
        </w:tc>
        <w:tc>
          <w:tcPr>
            <w:tcW w:w="1486" w:type="dxa"/>
          </w:tcPr>
          <w:p w14:paraId="4708083F" w14:textId="0829E04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74782062" w14:textId="1A312817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A819D08" w14:textId="6562FE2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956" w:type="dxa"/>
          </w:tcPr>
          <w:p w14:paraId="69722780" w14:textId="4153EF9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49</w:t>
            </w:r>
          </w:p>
        </w:tc>
        <w:tc>
          <w:tcPr>
            <w:tcW w:w="1279" w:type="dxa"/>
          </w:tcPr>
          <w:p w14:paraId="5B625368" w14:textId="6FB7BF6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626AAED" w14:textId="03D0678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1629" w:type="dxa"/>
          </w:tcPr>
          <w:p w14:paraId="074F3194" w14:textId="6D207DB5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5</w:t>
            </w:r>
          </w:p>
        </w:tc>
        <w:tc>
          <w:tcPr>
            <w:tcW w:w="1486" w:type="dxa"/>
          </w:tcPr>
          <w:p w14:paraId="6ADBAD9B" w14:textId="498DB0F9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F8B57A2" w14:textId="089FF67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F7F4B15" w14:textId="21BC7D6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956" w:type="dxa"/>
          </w:tcPr>
          <w:p w14:paraId="11704BA9" w14:textId="4C1AB27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unniburi</w:t>
            </w:r>
            <w:proofErr w:type="spellEnd"/>
          </w:p>
        </w:tc>
        <w:tc>
          <w:tcPr>
            <w:tcW w:w="1279" w:type="dxa"/>
          </w:tcPr>
          <w:p w14:paraId="1C133C82" w14:textId="773629C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904FDDA" w14:textId="1283768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1629" w:type="dxa"/>
          </w:tcPr>
          <w:p w14:paraId="69203F92" w14:textId="5866D090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8</w:t>
            </w:r>
          </w:p>
        </w:tc>
        <w:tc>
          <w:tcPr>
            <w:tcW w:w="1486" w:type="dxa"/>
          </w:tcPr>
          <w:p w14:paraId="7BBE0C83" w14:textId="5BCB2E9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9ED4A50" w14:textId="44F2F806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FADA79C" w14:textId="572489F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956" w:type="dxa"/>
          </w:tcPr>
          <w:p w14:paraId="2403E9A2" w14:textId="373C834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52</w:t>
            </w:r>
          </w:p>
        </w:tc>
        <w:tc>
          <w:tcPr>
            <w:tcW w:w="1279" w:type="dxa"/>
          </w:tcPr>
          <w:p w14:paraId="4526BD26" w14:textId="73EEB2F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7A3337B6" w14:textId="7B5C150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1629" w:type="dxa"/>
          </w:tcPr>
          <w:p w14:paraId="7B393002" w14:textId="169EA86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9</w:t>
            </w:r>
          </w:p>
        </w:tc>
        <w:tc>
          <w:tcPr>
            <w:tcW w:w="1486" w:type="dxa"/>
          </w:tcPr>
          <w:p w14:paraId="3821D087" w14:textId="1CC7A43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845DA0F" w14:textId="0449966D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F48A904" w14:textId="2FCE0B5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956" w:type="dxa"/>
          </w:tcPr>
          <w:p w14:paraId="6188E301" w14:textId="2785EA2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49</w:t>
            </w:r>
          </w:p>
        </w:tc>
        <w:tc>
          <w:tcPr>
            <w:tcW w:w="1279" w:type="dxa"/>
          </w:tcPr>
          <w:p w14:paraId="5B79946C" w14:textId="275422D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23FE520" w14:textId="5FAF0D3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1629" w:type="dxa"/>
          </w:tcPr>
          <w:p w14:paraId="2D456F02" w14:textId="599B181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10</w:t>
            </w:r>
          </w:p>
        </w:tc>
        <w:tc>
          <w:tcPr>
            <w:tcW w:w="1486" w:type="dxa"/>
          </w:tcPr>
          <w:p w14:paraId="161C7CBC" w14:textId="31F466EB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E9170AF" w14:textId="5DEA076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ACB5EB2" w14:textId="0E9517E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1956" w:type="dxa"/>
          </w:tcPr>
          <w:p w14:paraId="26FCA610" w14:textId="5775ABF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3</w:t>
            </w:r>
          </w:p>
        </w:tc>
        <w:tc>
          <w:tcPr>
            <w:tcW w:w="1279" w:type="dxa"/>
          </w:tcPr>
          <w:p w14:paraId="457B6DA8" w14:textId="61CA6B9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B2AA890" w14:textId="2DF77EF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629" w:type="dxa"/>
          </w:tcPr>
          <w:p w14:paraId="7E8C494E" w14:textId="0ACEE9C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11</w:t>
            </w:r>
          </w:p>
        </w:tc>
        <w:tc>
          <w:tcPr>
            <w:tcW w:w="1486" w:type="dxa"/>
          </w:tcPr>
          <w:p w14:paraId="762B8CE1" w14:textId="081D060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D23E6F1" w14:textId="7FC87AF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4C9CB148" w14:textId="08C33EA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1956" w:type="dxa"/>
          </w:tcPr>
          <w:p w14:paraId="3249EA7A" w14:textId="5852367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etibalam</w:t>
            </w:r>
            <w:proofErr w:type="spellEnd"/>
          </w:p>
        </w:tc>
        <w:tc>
          <w:tcPr>
            <w:tcW w:w="1279" w:type="dxa"/>
          </w:tcPr>
          <w:p w14:paraId="58B5238F" w14:textId="2D8EBB5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38220B9A" w14:textId="3EEB508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1629" w:type="dxa"/>
          </w:tcPr>
          <w:p w14:paraId="034F14C8" w14:textId="647D580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14</w:t>
            </w:r>
          </w:p>
        </w:tc>
        <w:tc>
          <w:tcPr>
            <w:tcW w:w="1486" w:type="dxa"/>
          </w:tcPr>
          <w:p w14:paraId="49232170" w14:textId="5C7D57B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3F76462" w14:textId="63C6A452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55F76C8" w14:textId="454773E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956" w:type="dxa"/>
          </w:tcPr>
          <w:p w14:paraId="2A5C9838" w14:textId="650014A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etichikon</w:t>
            </w:r>
            <w:proofErr w:type="spellEnd"/>
          </w:p>
        </w:tc>
        <w:tc>
          <w:tcPr>
            <w:tcW w:w="1279" w:type="dxa"/>
          </w:tcPr>
          <w:p w14:paraId="3D4873B6" w14:textId="57B54AD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F8BDF04" w14:textId="37A80B7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1629" w:type="dxa"/>
          </w:tcPr>
          <w:p w14:paraId="35F23A28" w14:textId="44CBDFA4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21</w:t>
            </w:r>
          </w:p>
        </w:tc>
        <w:tc>
          <w:tcPr>
            <w:tcW w:w="1486" w:type="dxa"/>
          </w:tcPr>
          <w:p w14:paraId="569AC770" w14:textId="4F9BF10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ED515CD" w14:textId="0AE1F1E0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4D2EBD3" w14:textId="6136E3B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956" w:type="dxa"/>
          </w:tcPr>
          <w:p w14:paraId="3AADF0E5" w14:textId="4F24FE9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udhkolom</w:t>
            </w:r>
            <w:proofErr w:type="spellEnd"/>
          </w:p>
        </w:tc>
        <w:tc>
          <w:tcPr>
            <w:tcW w:w="1279" w:type="dxa"/>
          </w:tcPr>
          <w:p w14:paraId="3DFF429B" w14:textId="61045B2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4AAFDBE" w14:textId="5C4F7E8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1629" w:type="dxa"/>
          </w:tcPr>
          <w:p w14:paraId="31444859" w14:textId="70B4F23A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25</w:t>
            </w:r>
          </w:p>
        </w:tc>
        <w:tc>
          <w:tcPr>
            <w:tcW w:w="1486" w:type="dxa"/>
          </w:tcPr>
          <w:p w14:paraId="1908DE37" w14:textId="2C79C38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7303E834" w14:textId="0441B48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FB220A8" w14:textId="11CC0D6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1956" w:type="dxa"/>
          </w:tcPr>
          <w:p w14:paraId="2F9B95F0" w14:textId="5947E25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2</w:t>
            </w:r>
          </w:p>
        </w:tc>
        <w:tc>
          <w:tcPr>
            <w:tcW w:w="1279" w:type="dxa"/>
          </w:tcPr>
          <w:p w14:paraId="7ED3E7E8" w14:textId="7F2A444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274B9AD" w14:textId="68BD935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</w:t>
            </w:r>
          </w:p>
        </w:tc>
        <w:tc>
          <w:tcPr>
            <w:tcW w:w="1629" w:type="dxa"/>
          </w:tcPr>
          <w:p w14:paraId="24B53617" w14:textId="4BC9EBE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26</w:t>
            </w:r>
          </w:p>
        </w:tc>
        <w:tc>
          <w:tcPr>
            <w:tcW w:w="1486" w:type="dxa"/>
          </w:tcPr>
          <w:p w14:paraId="67B782FF" w14:textId="564ED7C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73844D90" w14:textId="0629565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7F0023B" w14:textId="5C29E06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1956" w:type="dxa"/>
          </w:tcPr>
          <w:p w14:paraId="4D928EA3" w14:textId="35C2E44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RI dhan52</w:t>
            </w:r>
          </w:p>
        </w:tc>
        <w:tc>
          <w:tcPr>
            <w:tcW w:w="1279" w:type="dxa"/>
          </w:tcPr>
          <w:p w14:paraId="0A76F123" w14:textId="138A58D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00D911A" w14:textId="1C6B2C4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1629" w:type="dxa"/>
          </w:tcPr>
          <w:p w14:paraId="4033D46C" w14:textId="568F285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1</w:t>
            </w:r>
          </w:p>
        </w:tc>
        <w:tc>
          <w:tcPr>
            <w:tcW w:w="1486" w:type="dxa"/>
          </w:tcPr>
          <w:p w14:paraId="7AE1278E" w14:textId="29B9B16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D50A905" w14:textId="2AB77364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5A07337" w14:textId="4D93E3E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956" w:type="dxa"/>
          </w:tcPr>
          <w:p w14:paraId="6770E004" w14:textId="10BBFB8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Ghiyagoj</w:t>
            </w:r>
            <w:proofErr w:type="spellEnd"/>
          </w:p>
        </w:tc>
        <w:tc>
          <w:tcPr>
            <w:tcW w:w="1279" w:type="dxa"/>
          </w:tcPr>
          <w:p w14:paraId="704EEDE4" w14:textId="3D7E420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F092802" w14:textId="4D0C5FE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1629" w:type="dxa"/>
          </w:tcPr>
          <w:p w14:paraId="1CF09A86" w14:textId="6EC9401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2</w:t>
            </w:r>
          </w:p>
        </w:tc>
        <w:tc>
          <w:tcPr>
            <w:tcW w:w="1486" w:type="dxa"/>
          </w:tcPr>
          <w:p w14:paraId="5AD28018" w14:textId="53D8C09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B3EB62A" w14:textId="5888FE78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A710BEB" w14:textId="3D9A1B9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1956" w:type="dxa"/>
          </w:tcPr>
          <w:p w14:paraId="3DE30DD0" w14:textId="16ADBA1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Helbuni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Pannar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apon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279" w:type="dxa"/>
          </w:tcPr>
          <w:p w14:paraId="4A95BD6D" w14:textId="2FB833A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D90E8C5" w14:textId="39ACC49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1629" w:type="dxa"/>
          </w:tcPr>
          <w:p w14:paraId="16F8432B" w14:textId="33FFAA74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3</w:t>
            </w:r>
          </w:p>
        </w:tc>
        <w:tc>
          <w:tcPr>
            <w:tcW w:w="1486" w:type="dxa"/>
          </w:tcPr>
          <w:p w14:paraId="1A973510" w14:textId="3D6270AC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3FB1D0F" w14:textId="35DB56C4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FDF58F9" w14:textId="5C220696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1956" w:type="dxa"/>
          </w:tcPr>
          <w:p w14:paraId="16654212" w14:textId="21C9FAB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akkhorkhora</w:t>
            </w:r>
            <w:proofErr w:type="spellEnd"/>
          </w:p>
        </w:tc>
        <w:tc>
          <w:tcPr>
            <w:tcW w:w="1279" w:type="dxa"/>
          </w:tcPr>
          <w:p w14:paraId="45A45872" w14:textId="48A1719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CE1F830" w14:textId="723B01C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</w:t>
            </w:r>
          </w:p>
        </w:tc>
        <w:tc>
          <w:tcPr>
            <w:tcW w:w="1629" w:type="dxa"/>
          </w:tcPr>
          <w:p w14:paraId="19174F0C" w14:textId="5CC0F14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4</w:t>
            </w:r>
          </w:p>
        </w:tc>
        <w:tc>
          <w:tcPr>
            <w:tcW w:w="1486" w:type="dxa"/>
          </w:tcPr>
          <w:p w14:paraId="3A9C80A2" w14:textId="04895952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2DE1080" w14:textId="20FFA21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3969733" w14:textId="20639D4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1956" w:type="dxa"/>
          </w:tcPr>
          <w:p w14:paraId="633355B1" w14:textId="5CA36AC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ch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279" w:type="dxa"/>
          </w:tcPr>
          <w:p w14:paraId="436B6328" w14:textId="748FA05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9C7D90A" w14:textId="70F45E7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1629" w:type="dxa"/>
          </w:tcPr>
          <w:p w14:paraId="73606594" w14:textId="69D823B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5</w:t>
            </w:r>
          </w:p>
        </w:tc>
        <w:tc>
          <w:tcPr>
            <w:tcW w:w="1486" w:type="dxa"/>
          </w:tcPr>
          <w:p w14:paraId="09FB1585" w14:textId="2434424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6EA34C72" w14:textId="007540C6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2C2BDD5C" w14:textId="289699FF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1956" w:type="dxa"/>
          </w:tcPr>
          <w:p w14:paraId="29D7EA9D" w14:textId="04447EF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BR23</w:t>
            </w:r>
          </w:p>
        </w:tc>
        <w:tc>
          <w:tcPr>
            <w:tcW w:w="1279" w:type="dxa"/>
          </w:tcPr>
          <w:p w14:paraId="5B505ADB" w14:textId="45073EC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34BA6AE3" w14:textId="23DEF75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1629" w:type="dxa"/>
          </w:tcPr>
          <w:p w14:paraId="4B57E84E" w14:textId="3BC30EC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4-38</w:t>
            </w:r>
          </w:p>
        </w:tc>
        <w:tc>
          <w:tcPr>
            <w:tcW w:w="1486" w:type="dxa"/>
          </w:tcPr>
          <w:p w14:paraId="2D429AE9" w14:textId="03E087E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19CA7337" w14:textId="6F3DB236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9B8A448" w14:textId="349E8B4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1956" w:type="dxa"/>
          </w:tcPr>
          <w:p w14:paraId="0B83232B" w14:textId="52C8347B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ad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279" w:type="dxa"/>
          </w:tcPr>
          <w:p w14:paraId="40E8E743" w14:textId="420097B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41FCC97C" w14:textId="451BE50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1629" w:type="dxa"/>
          </w:tcPr>
          <w:p w14:paraId="40E31632" w14:textId="5A2D2DFB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21</w:t>
            </w:r>
          </w:p>
        </w:tc>
        <w:tc>
          <w:tcPr>
            <w:tcW w:w="1486" w:type="dxa"/>
          </w:tcPr>
          <w:p w14:paraId="2CEAB798" w14:textId="57CB3D8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6959800" w14:textId="439208BA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06B2BE4E" w14:textId="4150F84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1956" w:type="dxa"/>
          </w:tcPr>
          <w:p w14:paraId="123B6817" w14:textId="65922F9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h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Mota</w:t>
            </w:r>
            <w:proofErr w:type="spellEnd"/>
          </w:p>
        </w:tc>
        <w:tc>
          <w:tcPr>
            <w:tcW w:w="1279" w:type="dxa"/>
          </w:tcPr>
          <w:p w14:paraId="0C150536" w14:textId="2BC9E4A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D75ADB4" w14:textId="1249CF20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4</w:t>
            </w:r>
          </w:p>
        </w:tc>
        <w:tc>
          <w:tcPr>
            <w:tcW w:w="1629" w:type="dxa"/>
          </w:tcPr>
          <w:p w14:paraId="7B6146A4" w14:textId="349BC96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24</w:t>
            </w:r>
          </w:p>
        </w:tc>
        <w:tc>
          <w:tcPr>
            <w:tcW w:w="1486" w:type="dxa"/>
          </w:tcPr>
          <w:p w14:paraId="54659E7C" w14:textId="2B053BB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3DED94C7" w14:textId="597DEFDC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73F50805" w14:textId="5A50C5E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956" w:type="dxa"/>
          </w:tcPr>
          <w:p w14:paraId="1A41A7B9" w14:textId="3438BD0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akkhorkhana</w:t>
            </w:r>
            <w:proofErr w:type="spellEnd"/>
          </w:p>
        </w:tc>
        <w:tc>
          <w:tcPr>
            <w:tcW w:w="1279" w:type="dxa"/>
          </w:tcPr>
          <w:p w14:paraId="63CC1A14" w14:textId="7B55E74E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811621C" w14:textId="578A58E5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1629" w:type="dxa"/>
          </w:tcPr>
          <w:p w14:paraId="76DEF9BF" w14:textId="71813948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26</w:t>
            </w:r>
          </w:p>
        </w:tc>
        <w:tc>
          <w:tcPr>
            <w:tcW w:w="1486" w:type="dxa"/>
          </w:tcPr>
          <w:p w14:paraId="4F67AB94" w14:textId="02D1A29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4572BD4D" w14:textId="572E32BE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E717081" w14:textId="67C6200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1956" w:type="dxa"/>
          </w:tcPr>
          <w:p w14:paraId="40F5F961" w14:textId="7FB9659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aal </w:t>
            </w: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Chikon</w:t>
            </w:r>
            <w:proofErr w:type="spellEnd"/>
          </w:p>
        </w:tc>
        <w:tc>
          <w:tcPr>
            <w:tcW w:w="1279" w:type="dxa"/>
          </w:tcPr>
          <w:p w14:paraId="376CC306" w14:textId="29979938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62828D47" w14:textId="057F752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1629" w:type="dxa"/>
          </w:tcPr>
          <w:p w14:paraId="5F1669F2" w14:textId="05BECFC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29</w:t>
            </w:r>
          </w:p>
        </w:tc>
        <w:tc>
          <w:tcPr>
            <w:tcW w:w="1486" w:type="dxa"/>
          </w:tcPr>
          <w:p w14:paraId="225D8508" w14:textId="3F5862E3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565743A7" w14:textId="78C54DD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5DD50B03" w14:textId="36C70A27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1956" w:type="dxa"/>
          </w:tcPr>
          <w:p w14:paraId="51145C56" w14:textId="067BA28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lijira</w:t>
            </w:r>
            <w:proofErr w:type="spellEnd"/>
          </w:p>
        </w:tc>
        <w:tc>
          <w:tcPr>
            <w:tcW w:w="1279" w:type="dxa"/>
          </w:tcPr>
          <w:p w14:paraId="15273ED0" w14:textId="37DDB2D1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1DA176CC" w14:textId="043516D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629" w:type="dxa"/>
          </w:tcPr>
          <w:p w14:paraId="537AC01E" w14:textId="03BA66B7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32(1)</w:t>
            </w:r>
          </w:p>
        </w:tc>
        <w:tc>
          <w:tcPr>
            <w:tcW w:w="1486" w:type="dxa"/>
          </w:tcPr>
          <w:p w14:paraId="4448D57A" w14:textId="3CD66FF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95C54B9" w14:textId="39327A2B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6CCB4BCF" w14:textId="0CDD45B3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1956" w:type="dxa"/>
          </w:tcPr>
          <w:p w14:paraId="4E2844DA" w14:textId="5017104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Dudhkalam</w:t>
            </w:r>
            <w:proofErr w:type="spellEnd"/>
          </w:p>
        </w:tc>
        <w:tc>
          <w:tcPr>
            <w:tcW w:w="1279" w:type="dxa"/>
          </w:tcPr>
          <w:p w14:paraId="79E63463" w14:textId="4F21BB9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0F74A7F6" w14:textId="210332D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1629" w:type="dxa"/>
          </w:tcPr>
          <w:p w14:paraId="708F8658" w14:textId="12C1B946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32(2)</w:t>
            </w:r>
          </w:p>
        </w:tc>
        <w:tc>
          <w:tcPr>
            <w:tcW w:w="1486" w:type="dxa"/>
          </w:tcPr>
          <w:p w14:paraId="60859D15" w14:textId="09931F5F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2D20C0EA" w14:textId="00E82A31" w:rsidTr="008C07A9">
        <w:trPr>
          <w:jc w:val="center"/>
        </w:trPr>
        <w:tc>
          <w:tcPr>
            <w:tcW w:w="1240" w:type="dxa"/>
            <w:shd w:val="clear" w:color="auto" w:fill="auto"/>
          </w:tcPr>
          <w:p w14:paraId="362AF435" w14:textId="1FC79B1A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1956" w:type="dxa"/>
          </w:tcPr>
          <w:p w14:paraId="28E7552B" w14:textId="1FD92C19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Kajalshail</w:t>
            </w:r>
            <w:proofErr w:type="spellEnd"/>
          </w:p>
        </w:tc>
        <w:tc>
          <w:tcPr>
            <w:tcW w:w="1279" w:type="dxa"/>
          </w:tcPr>
          <w:p w14:paraId="4DBB2A23" w14:textId="5C275F0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</w:tcPr>
          <w:p w14:paraId="204C608D" w14:textId="2CED6622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1629" w:type="dxa"/>
          </w:tcPr>
          <w:p w14:paraId="25C2A1D7" w14:textId="2A73E691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35</w:t>
            </w:r>
          </w:p>
        </w:tc>
        <w:tc>
          <w:tcPr>
            <w:tcW w:w="1486" w:type="dxa"/>
          </w:tcPr>
          <w:p w14:paraId="65A73B11" w14:textId="6C27268C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  <w:tr w:rsidR="00A539E0" w:rsidRPr="00993C57" w14:paraId="07202C58" w14:textId="5B91EDE4" w:rsidTr="008C07A9">
        <w:trPr>
          <w:jc w:val="center"/>
        </w:trPr>
        <w:tc>
          <w:tcPr>
            <w:tcW w:w="1240" w:type="dxa"/>
            <w:tcBorders>
              <w:bottom w:val="single" w:sz="4" w:space="0" w:color="auto"/>
            </w:tcBorders>
            <w:shd w:val="clear" w:color="auto" w:fill="auto"/>
          </w:tcPr>
          <w:p w14:paraId="5C95939E" w14:textId="4795FB5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956" w:type="dxa"/>
            <w:tcBorders>
              <w:bottom w:val="single" w:sz="4" w:space="0" w:color="auto"/>
            </w:tcBorders>
          </w:tcPr>
          <w:p w14:paraId="714D0098" w14:textId="697D718D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>Shada</w:t>
            </w:r>
            <w:proofErr w:type="spellEnd"/>
            <w:r w:rsidRPr="00993C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RRI</w:t>
            </w: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321CAC26" w14:textId="6D74BBEC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2DB6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  <w:tc>
          <w:tcPr>
            <w:tcW w:w="1760" w:type="dxa"/>
            <w:tcBorders>
              <w:bottom w:val="single" w:sz="4" w:space="0" w:color="auto"/>
            </w:tcBorders>
          </w:tcPr>
          <w:p w14:paraId="1104FB0F" w14:textId="3B6115B4" w:rsidR="00A539E0" w:rsidRPr="00993C57" w:rsidRDefault="00A539E0" w:rsidP="00A539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3C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629" w:type="dxa"/>
            <w:tcBorders>
              <w:bottom w:val="single" w:sz="4" w:space="0" w:color="auto"/>
            </w:tcBorders>
          </w:tcPr>
          <w:p w14:paraId="1C377FF7" w14:textId="168A69BE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993C5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  <w:t>T5-38</w:t>
            </w:r>
          </w:p>
        </w:tc>
        <w:tc>
          <w:tcPr>
            <w:tcW w:w="1486" w:type="dxa"/>
            <w:tcBorders>
              <w:bottom w:val="single" w:sz="4" w:space="0" w:color="auto"/>
            </w:tcBorders>
          </w:tcPr>
          <w:p w14:paraId="08602CA8" w14:textId="34FEBB0D" w:rsidR="00A539E0" w:rsidRPr="00993C57" w:rsidRDefault="00A539E0" w:rsidP="00A539E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SG" w:eastAsia="en-SG"/>
              </w:rPr>
            </w:pPr>
            <w:r w:rsidRPr="007B45A0">
              <w:rPr>
                <w:rFonts w:ascii="Times New Roman" w:hAnsi="Times New Roman" w:cs="Times New Roman"/>
                <w:bCs/>
                <w:sz w:val="24"/>
                <w:szCs w:val="24"/>
              </w:rPr>
              <w:t>Indica</w:t>
            </w:r>
          </w:p>
        </w:tc>
      </w:tr>
    </w:tbl>
    <w:p w14:paraId="720FE811" w14:textId="77777777" w:rsidR="00DE75A4" w:rsidRPr="00993C57" w:rsidRDefault="00DE75A4" w:rsidP="007D6E3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46C5B1" w14:textId="5FE78954" w:rsidR="00DE75A4" w:rsidRPr="00993C57" w:rsidRDefault="00A35E81" w:rsidP="007D6E3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93C57">
        <w:rPr>
          <w:rFonts w:ascii="Times New Roman" w:hAnsi="Times New Roman" w:cs="Times New Roman"/>
          <w:b/>
          <w:sz w:val="24"/>
          <w:szCs w:val="24"/>
        </w:rPr>
        <w:t>T: Advanced lines</w:t>
      </w:r>
    </w:p>
    <w:p w14:paraId="3F389C9B" w14:textId="77777777" w:rsidR="004367C4" w:rsidRPr="00993C57" w:rsidRDefault="004367C4" w:rsidP="004367C4">
      <w:pPr>
        <w:rPr>
          <w:rFonts w:ascii="Times New Roman" w:hAnsi="Times New Roman" w:cs="Times New Roman"/>
          <w:bCs/>
          <w:sz w:val="24"/>
          <w:szCs w:val="24"/>
        </w:rPr>
      </w:pPr>
    </w:p>
    <w:p w14:paraId="79DCB62E" w14:textId="77777777" w:rsidR="004367C4" w:rsidRPr="00993C57" w:rsidRDefault="004367C4" w:rsidP="004367C4">
      <w:pPr>
        <w:rPr>
          <w:rFonts w:ascii="Times New Roman" w:hAnsi="Times New Roman" w:cs="Times New Roman"/>
          <w:bCs/>
          <w:sz w:val="24"/>
          <w:szCs w:val="24"/>
        </w:rPr>
      </w:pPr>
    </w:p>
    <w:p w14:paraId="2345F4AE" w14:textId="243C54D7" w:rsidR="004367C4" w:rsidRPr="00993C57" w:rsidRDefault="004367C4">
      <w:pPr>
        <w:rPr>
          <w:rFonts w:ascii="Times New Roman" w:hAnsi="Times New Roman" w:cs="Times New Roman"/>
          <w:bCs/>
          <w:sz w:val="24"/>
          <w:szCs w:val="24"/>
        </w:rPr>
      </w:pPr>
    </w:p>
    <w:p w14:paraId="398F7427" w14:textId="4F67D0E9" w:rsidR="006466E0" w:rsidRPr="00993C57" w:rsidRDefault="006466E0">
      <w:pPr>
        <w:rPr>
          <w:rFonts w:ascii="Times New Roman" w:hAnsi="Times New Roman" w:cs="Times New Roman"/>
          <w:bCs/>
          <w:sz w:val="24"/>
          <w:szCs w:val="24"/>
        </w:rPr>
      </w:pPr>
    </w:p>
    <w:p w14:paraId="5CC66531" w14:textId="77777777" w:rsidR="006466E0" w:rsidRPr="00993C57" w:rsidRDefault="006466E0">
      <w:pPr>
        <w:rPr>
          <w:rFonts w:ascii="Times New Roman" w:hAnsi="Times New Roman" w:cs="Times New Roman"/>
          <w:bCs/>
          <w:sz w:val="24"/>
          <w:szCs w:val="24"/>
        </w:rPr>
      </w:pPr>
    </w:p>
    <w:sectPr w:rsidR="006466E0" w:rsidRPr="00993C57" w:rsidSect="00C96F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96396"/>
    <w:multiLevelType w:val="hybridMultilevel"/>
    <w:tmpl w:val="686EC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8B2554"/>
    <w:multiLevelType w:val="hybridMultilevel"/>
    <w:tmpl w:val="7718596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8C7DA8"/>
    <w:multiLevelType w:val="hybridMultilevel"/>
    <w:tmpl w:val="B1E2D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172F0"/>
    <w:multiLevelType w:val="hybridMultilevel"/>
    <w:tmpl w:val="7718596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8011582">
    <w:abstractNumId w:val="2"/>
  </w:num>
  <w:num w:numId="2" w16cid:durableId="1489133806">
    <w:abstractNumId w:val="0"/>
  </w:num>
  <w:num w:numId="3" w16cid:durableId="23755686">
    <w:abstractNumId w:val="1"/>
  </w:num>
  <w:num w:numId="4" w16cid:durableId="6186888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YzMbU0MjKxtDRX0lEKTi0uzszPAykwrQUATmmQqSwAAAA="/>
  </w:docVars>
  <w:rsids>
    <w:rsidRoot w:val="004367C4"/>
    <w:rsid w:val="00003385"/>
    <w:rsid w:val="000222C5"/>
    <w:rsid w:val="00043308"/>
    <w:rsid w:val="000440B2"/>
    <w:rsid w:val="00065EF2"/>
    <w:rsid w:val="00080F62"/>
    <w:rsid w:val="00085BFD"/>
    <w:rsid w:val="000C76B0"/>
    <w:rsid w:val="000D2680"/>
    <w:rsid w:val="00135C92"/>
    <w:rsid w:val="00140D79"/>
    <w:rsid w:val="00152984"/>
    <w:rsid w:val="001613EA"/>
    <w:rsid w:val="001F27C2"/>
    <w:rsid w:val="00255624"/>
    <w:rsid w:val="002D3619"/>
    <w:rsid w:val="002E3EB5"/>
    <w:rsid w:val="003510C3"/>
    <w:rsid w:val="00362DB8"/>
    <w:rsid w:val="00365F4C"/>
    <w:rsid w:val="00385EE9"/>
    <w:rsid w:val="003C2778"/>
    <w:rsid w:val="003E4424"/>
    <w:rsid w:val="003E65E3"/>
    <w:rsid w:val="004003CB"/>
    <w:rsid w:val="00401DFD"/>
    <w:rsid w:val="00416129"/>
    <w:rsid w:val="00431A46"/>
    <w:rsid w:val="00435C18"/>
    <w:rsid w:val="004367C4"/>
    <w:rsid w:val="00455B06"/>
    <w:rsid w:val="004618B1"/>
    <w:rsid w:val="00476739"/>
    <w:rsid w:val="004773BF"/>
    <w:rsid w:val="004838D9"/>
    <w:rsid w:val="004B23AA"/>
    <w:rsid w:val="00515ECF"/>
    <w:rsid w:val="0057546E"/>
    <w:rsid w:val="0059716D"/>
    <w:rsid w:val="005C0F4A"/>
    <w:rsid w:val="005E558B"/>
    <w:rsid w:val="005F1B6F"/>
    <w:rsid w:val="00622C6C"/>
    <w:rsid w:val="006466E0"/>
    <w:rsid w:val="00651E51"/>
    <w:rsid w:val="006975AC"/>
    <w:rsid w:val="00702A01"/>
    <w:rsid w:val="0073270A"/>
    <w:rsid w:val="007472A2"/>
    <w:rsid w:val="007768C7"/>
    <w:rsid w:val="0078614F"/>
    <w:rsid w:val="007D60EF"/>
    <w:rsid w:val="007D6E36"/>
    <w:rsid w:val="00800E02"/>
    <w:rsid w:val="00814AC4"/>
    <w:rsid w:val="00825575"/>
    <w:rsid w:val="00834B1B"/>
    <w:rsid w:val="00844FF3"/>
    <w:rsid w:val="00880E12"/>
    <w:rsid w:val="00895058"/>
    <w:rsid w:val="008A648B"/>
    <w:rsid w:val="008B7F2F"/>
    <w:rsid w:val="008C023E"/>
    <w:rsid w:val="008C07A9"/>
    <w:rsid w:val="008F1BED"/>
    <w:rsid w:val="00915533"/>
    <w:rsid w:val="00932B03"/>
    <w:rsid w:val="00967F9A"/>
    <w:rsid w:val="009779E0"/>
    <w:rsid w:val="00986E65"/>
    <w:rsid w:val="00993C57"/>
    <w:rsid w:val="009A7AA2"/>
    <w:rsid w:val="009D1DB9"/>
    <w:rsid w:val="009E2DAF"/>
    <w:rsid w:val="00A35E81"/>
    <w:rsid w:val="00A539E0"/>
    <w:rsid w:val="00AC39BE"/>
    <w:rsid w:val="00AF6D6A"/>
    <w:rsid w:val="00B15E0A"/>
    <w:rsid w:val="00B1721C"/>
    <w:rsid w:val="00B4455F"/>
    <w:rsid w:val="00B54A31"/>
    <w:rsid w:val="00B5587A"/>
    <w:rsid w:val="00B56A0D"/>
    <w:rsid w:val="00B820BD"/>
    <w:rsid w:val="00C015FF"/>
    <w:rsid w:val="00C64689"/>
    <w:rsid w:val="00C87BAC"/>
    <w:rsid w:val="00C96F69"/>
    <w:rsid w:val="00CA4274"/>
    <w:rsid w:val="00CA47F4"/>
    <w:rsid w:val="00CE271B"/>
    <w:rsid w:val="00CE2CD5"/>
    <w:rsid w:val="00D070EA"/>
    <w:rsid w:val="00D10771"/>
    <w:rsid w:val="00D13D1F"/>
    <w:rsid w:val="00D74E31"/>
    <w:rsid w:val="00DB059C"/>
    <w:rsid w:val="00DC06DC"/>
    <w:rsid w:val="00DC251E"/>
    <w:rsid w:val="00DD371C"/>
    <w:rsid w:val="00DE75A4"/>
    <w:rsid w:val="00E22BEF"/>
    <w:rsid w:val="00E2462D"/>
    <w:rsid w:val="00E61CB3"/>
    <w:rsid w:val="00E85952"/>
    <w:rsid w:val="00EC4E52"/>
    <w:rsid w:val="00ED018A"/>
    <w:rsid w:val="00ED10AA"/>
    <w:rsid w:val="00ED7024"/>
    <w:rsid w:val="00F058DD"/>
    <w:rsid w:val="00F62868"/>
    <w:rsid w:val="00FB7012"/>
    <w:rsid w:val="00FE7A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9E13F"/>
  <w15:docId w15:val="{9A798D10-AA05-4563-941E-8F54BC6B4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F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7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3D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3</cp:revision>
  <dcterms:created xsi:type="dcterms:W3CDTF">2021-06-29T16:19:00Z</dcterms:created>
  <dcterms:modified xsi:type="dcterms:W3CDTF">2022-04-07T04:39:00Z</dcterms:modified>
</cp:coreProperties>
</file>